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module-3---assignment-1"/>
    <w:p>
      <w:pPr>
        <w:pStyle w:val="Heading1"/>
      </w:pPr>
      <w:r>
        <w:t xml:space="preserve">Module 3 - Assignment 1</w:t>
      </w:r>
    </w:p>
    <w:bookmarkStart w:id="36" w:name="black-tyler"/>
    <w:p>
      <w:pPr>
        <w:pStyle w:val="Heading2"/>
      </w:pPr>
      <w:r>
        <w:t xml:space="preserve">Black, Tyler</w:t>
      </w:r>
    </w:p>
    <w:bookmarkStart w:id="35" w:name="data-visualization"/>
    <w:p>
      <w:pPr>
        <w:pStyle w:val="Heading3"/>
      </w:pPr>
      <w:r>
        <w:t xml:space="preserve">Data Visualization</w:t>
      </w:r>
    </w:p>
    <w:p>
      <w:pPr>
        <w:pStyle w:val="FirstParagraph"/>
      </w:pPr>
      <w:r>
        <w:t xml:space="preserve">In this assignment, we will be using the candy_data and candy_production data sets</w:t>
      </w:r>
      <w:r>
        <w:t xml:space="preserve"> </w:t>
      </w:r>
      <w:r>
        <w:t xml:space="preserve">to produce different graphs, including a scatter plot, line graph, and bar graph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cand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y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5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): competitorname</w:t>
      </w:r>
      <w:r>
        <w:br/>
      </w:r>
      <w:r>
        <w:rPr>
          <w:rStyle w:val="VerbatimChar"/>
        </w:rPr>
        <w:t xml:space="preserve">## dbl (12): chocolate, fruity, caramel, peanutyalmondy, nougat, crispedricewaf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candy_produ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y_production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ervation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)</w:t>
      </w:r>
    </w:p>
    <w:bookmarkStart w:id="23" w:name="Xbf0621739de89100609a6b17669343f1b392745"/>
    <w:p>
      <w:pPr>
        <w:pStyle w:val="Heading4"/>
      </w:pPr>
      <w:r>
        <w:t xml:space="preserve">Visualization with Scatterplots (geom_point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ndy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ugarpercen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percent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ompetitor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ck_overlap =</w:t>
      </w:r>
      <w:r>
        <w:rPr>
          <w:rStyle w:val="NormalTok"/>
        </w:rPr>
        <w:t xml:space="preserve"> T,</w:t>
      </w:r>
      <w:r>
        <w:rPr>
          <w:rStyle w:val="CommentTok"/>
        </w:rPr>
        <w:t xml:space="preserve"># automatically reduce overlap (deletes some labels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ust the vertical orient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ove the text up a bit so it doesn't touch the poin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tilt the text 30 degre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ke the text smaller (to reduce overlap more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nd then add labels to the points#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 by Price Scatterplo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lot titl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 content (percentile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 axis labe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(percentile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 axis label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label.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3Assign1Answer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looks like Reese’s stuffed with pieces is the most sugary candy with the lowest cost.</w:t>
      </w:r>
      <w:r>
        <w:t xml:space="preserve"> </w:t>
      </w:r>
      <w:r>
        <w:t xml:space="preserve">Reese’s stuffed with pieces is the most sugary candy there is, but other candies are more expensive.</w:t>
      </w:r>
      <w:r>
        <w:br/>
      </w:r>
      <w:r>
        <w:t xml:space="preserve">Nestle Smarties is the most expensive candy with the most sugar. There are other candies that have more</w:t>
      </w:r>
      <w:r>
        <w:t xml:space="preserve"> </w:t>
      </w:r>
      <w:r>
        <w:t xml:space="preserve">sugar but they cost less.</w:t>
      </w:r>
    </w:p>
    <w:bookmarkEnd w:id="23"/>
    <w:bookmarkStart w:id="27" w:name="line-chart-of-candy-production"/>
    <w:p>
      <w:pPr>
        <w:pStyle w:val="Heading4"/>
      </w:pPr>
      <w:r>
        <w:t xml:space="preserve">Line Chart of Candy Produc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ndy_produc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observation_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PG3113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Candy Productio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lot titl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 axis labe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s percent of 2012 produc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 axis label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3Assign1Answer_files/figure-docx/Line%20Graph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bar-chart-of-ingredients"/>
    <w:p>
      <w:pPr>
        <w:pStyle w:val="Heading4"/>
      </w:pPr>
      <w:r>
        <w:t xml:space="preserve">Bar Chart of Ingredien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ndy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ocol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od3Assign1Answer_files/figure-docx/Bar%20Char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out the columns that have the features of the candy (chocolate, caramel, etc.)</w:t>
      </w:r>
      <w:r>
        <w:br/>
      </w:r>
      <w:r>
        <w:rPr>
          <w:rStyle w:val="NormalTok"/>
        </w:rPr>
        <w:t xml:space="preserve">candy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ndy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ake sure that these are booleans (logical)</w:t>
      </w:r>
      <w:r>
        <w:br/>
      </w:r>
      <w:r>
        <w:rPr>
          <w:rStyle w:val="NormalTok"/>
        </w:rPr>
        <w:t xml:space="preserve">candyFeatures[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andyFeatures, as.logical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ndyFeature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ocol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od3Assign1Answer_files/figure-docx/Bar%20Chart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0T23:30:07Z</dcterms:created>
  <dcterms:modified xsi:type="dcterms:W3CDTF">2024-07-10T23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